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5FEDC7" w14:textId="5C78FF98" w:rsidR="00E8019C" w:rsidRPr="00E42A64" w:rsidRDefault="00E8019C" w:rsidP="00E8019C">
      <w:pPr>
        <w:shd w:val="clear" w:color="auto" w:fill="FFFFFF"/>
        <w:spacing w:line="360" w:lineRule="auto"/>
        <w:jc w:val="both"/>
        <w:outlineLvl w:val="0"/>
        <w:rPr>
          <w:rFonts w:asciiTheme="majorHAnsi" w:hAnsiTheme="majorHAnsi"/>
          <w:sz w:val="22"/>
          <w:szCs w:val="22"/>
        </w:rPr>
      </w:pPr>
      <w:r w:rsidRPr="00E42A64">
        <w:rPr>
          <w:rFonts w:asciiTheme="majorHAnsi" w:hAnsiTheme="majorHAnsi"/>
          <w:sz w:val="22"/>
          <w:szCs w:val="22"/>
        </w:rPr>
        <w:t xml:space="preserve">Supplementary Table 3:  </w:t>
      </w:r>
      <w:bookmarkStart w:id="0" w:name="_Hlk42597863"/>
      <w:r w:rsidR="004A3370" w:rsidRPr="00E42A64">
        <w:rPr>
          <w:rFonts w:asciiTheme="majorHAnsi" w:hAnsiTheme="majorHAnsi"/>
          <w:sz w:val="22"/>
          <w:szCs w:val="22"/>
        </w:rPr>
        <w:t>Modified prescription for the last five weeks</w:t>
      </w:r>
      <w:r w:rsidR="004A3370">
        <w:rPr>
          <w:rFonts w:asciiTheme="majorHAnsi" w:hAnsiTheme="majorHAnsi"/>
          <w:sz w:val="22"/>
          <w:szCs w:val="22"/>
        </w:rPr>
        <w:t xml:space="preserve"> for individuals unable to comply to at least 80% of resistance exercise prescription.</w:t>
      </w:r>
      <w:bookmarkEnd w:id="0"/>
    </w:p>
    <w:tbl>
      <w:tblPr>
        <w:tblStyle w:val="TableGrid"/>
        <w:tblpPr w:leftFromText="180" w:rightFromText="180" w:vertAnchor="text" w:horzAnchor="margin" w:tblpX="-142" w:tblpY="134"/>
        <w:tblW w:w="9498" w:type="dxa"/>
        <w:tblLook w:val="04A0" w:firstRow="1" w:lastRow="0" w:firstColumn="1" w:lastColumn="0" w:noHBand="0" w:noVBand="1"/>
      </w:tblPr>
      <w:tblGrid>
        <w:gridCol w:w="1132"/>
        <w:gridCol w:w="1281"/>
        <w:gridCol w:w="2832"/>
        <w:gridCol w:w="851"/>
        <w:gridCol w:w="850"/>
        <w:gridCol w:w="851"/>
        <w:gridCol w:w="850"/>
        <w:gridCol w:w="851"/>
      </w:tblGrid>
      <w:tr w:rsidR="00E8019C" w:rsidRPr="00E42A64" w14:paraId="69E24941" w14:textId="77777777" w:rsidTr="00AE2C56">
        <w:trPr>
          <w:trHeight w:val="920"/>
        </w:trPr>
        <w:tc>
          <w:tcPr>
            <w:tcW w:w="113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D31DE16" w14:textId="741E27F3" w:rsidR="00E8019C" w:rsidRPr="00E42A64" w:rsidRDefault="00AE2C56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  <w:t>S</w:t>
            </w:r>
            <w:r w:rsidR="00E8019C" w:rsidRPr="00E42A64"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  <w:t>ession frequency over first 3 weeks</w:t>
            </w:r>
          </w:p>
        </w:tc>
        <w:tc>
          <w:tcPr>
            <w:tcW w:w="1281" w:type="dxa"/>
            <w:vMerge w:val="restart"/>
            <w:tcBorders>
              <w:top w:val="single" w:sz="4" w:space="0" w:color="auto"/>
              <w:left w:val="nil"/>
              <w:right w:val="single" w:sz="4" w:space="0" w:color="000000" w:themeColor="text1"/>
            </w:tcBorders>
            <w:vAlign w:val="center"/>
          </w:tcPr>
          <w:p w14:paraId="6D21AFF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  <w:t>Prescription</w:t>
            </w:r>
          </w:p>
          <w:p w14:paraId="40682C2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  <w:t>compliance over first 3 weeks</w:t>
            </w:r>
          </w:p>
        </w:tc>
        <w:tc>
          <w:tcPr>
            <w:tcW w:w="2832" w:type="dxa"/>
            <w:vMerge w:val="restart"/>
            <w:tcBorders>
              <w:top w:val="single" w:sz="4" w:space="0" w:color="auto"/>
              <w:left w:val="single" w:sz="4" w:space="0" w:color="000000" w:themeColor="text1"/>
              <w:right w:val="nil"/>
            </w:tcBorders>
            <w:vAlign w:val="center"/>
          </w:tcPr>
          <w:p w14:paraId="7772F8E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Exercise modifiable variables</w:t>
            </w:r>
          </w:p>
        </w:tc>
        <w:tc>
          <w:tcPr>
            <w:tcW w:w="4253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C4D31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Week</w:t>
            </w:r>
          </w:p>
        </w:tc>
      </w:tr>
      <w:tr w:rsidR="00E8019C" w:rsidRPr="00E42A64" w14:paraId="6DB33DDB" w14:textId="77777777" w:rsidTr="00AE2C56">
        <w:trPr>
          <w:trHeight w:val="143"/>
        </w:trPr>
        <w:tc>
          <w:tcPr>
            <w:tcW w:w="1132" w:type="dxa"/>
            <w:vMerge/>
            <w:tcBorders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29213C2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81" w:type="dxa"/>
            <w:vMerge/>
            <w:tcBorders>
              <w:left w:val="nil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B0D491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2832" w:type="dxa"/>
            <w:vMerge/>
            <w:tcBorders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47BA7FB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C1EFA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13127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B909D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BA90E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56096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42A64">
              <w:rPr>
                <w:rFonts w:asciiTheme="majorHAnsi" w:hAnsiTheme="majorHAnsi"/>
                <w:b/>
                <w:bCs/>
                <w:sz w:val="22"/>
                <w:szCs w:val="22"/>
              </w:rPr>
              <w:t>8</w:t>
            </w:r>
          </w:p>
        </w:tc>
      </w:tr>
      <w:tr w:rsidR="00E8019C" w:rsidRPr="00E42A64" w14:paraId="11DDC724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058F66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&gt; 8</w:t>
            </w:r>
          </w:p>
          <w:p w14:paraId="3625FDE6" w14:textId="77777777" w:rsidR="00E8019C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&gt; 8</w:t>
            </w:r>
          </w:p>
          <w:p w14:paraId="3FF22416" w14:textId="6A8A2530" w:rsidR="00AE2C56" w:rsidRPr="00E42A64" w:rsidRDefault="00AE2C56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&gt; 8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475F493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100%</w:t>
            </w:r>
          </w:p>
          <w:p w14:paraId="2D87B78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80-99%</w:t>
            </w:r>
          </w:p>
          <w:p w14:paraId="4A9901B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50-7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AE2FE5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3AF3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CA67F0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A639DB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AA6201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22ADFF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</w:tr>
      <w:tr w:rsidR="00E8019C" w:rsidRPr="00E42A64" w14:paraId="3632A266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42D787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5F730C2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BA6F4D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F0C85F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E7B6F9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074525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9888C3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6779F9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8</w:t>
            </w:r>
          </w:p>
        </w:tc>
      </w:tr>
      <w:tr w:rsidR="00E8019C" w:rsidRPr="00E42A64" w14:paraId="495FA38B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4F8CF98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6E4D54A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27B6909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21D5FAF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29090D0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5B467E3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3A6503A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504A31A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472BC1B9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511D71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&gt; 8</w:t>
            </w:r>
          </w:p>
          <w:p w14:paraId="4875BE7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6-8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6819842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0-49%</w:t>
            </w:r>
          </w:p>
          <w:p w14:paraId="35F05FC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0-4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1964BC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E6C56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2FB04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58B301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7C0021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C1C5D1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E8019C" w:rsidRPr="00E42A64" w14:paraId="7C7D54A2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4B3C0E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2EFC50E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B9B3C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32695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BFF906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653DE4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A82B38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32E90F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8</w:t>
            </w:r>
          </w:p>
        </w:tc>
      </w:tr>
      <w:tr w:rsidR="00E8019C" w:rsidRPr="00E42A64" w14:paraId="185D5B58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6F24CE6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721003E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6B73EE0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597F1BF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7C5FDC9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049D95B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2C85952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1BB8B75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231C28E1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0860C4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6-8</w:t>
            </w:r>
          </w:p>
          <w:p w14:paraId="4192847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6-8</w:t>
            </w:r>
          </w:p>
          <w:p w14:paraId="2CF0C6A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6-8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2C021DC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100%</w:t>
            </w:r>
          </w:p>
          <w:p w14:paraId="683D5A1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80-99%</w:t>
            </w:r>
          </w:p>
          <w:p w14:paraId="14B54B4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50-7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154AA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DE493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3AC1E6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D15F65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E98E4B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A8B0A6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</w:tr>
      <w:tr w:rsidR="00E8019C" w:rsidRPr="00E42A64" w14:paraId="51D7372B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A59107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15D8643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9896F6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88422C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36198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67D706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54F34D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AAB89E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8</w:t>
            </w:r>
          </w:p>
        </w:tc>
      </w:tr>
      <w:tr w:rsidR="00E8019C" w:rsidRPr="00E42A64" w14:paraId="67D71209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486C3FF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7BDDD9C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08F9010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53A98A6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2A2FDDA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0957EF2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0D7F1CB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607E498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563EE579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0DBCF3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5</w:t>
            </w:r>
          </w:p>
          <w:p w14:paraId="4BAA4D8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5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5F6DCD6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100%</w:t>
            </w:r>
          </w:p>
          <w:p w14:paraId="126D9E3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80-99%</w:t>
            </w:r>
          </w:p>
          <w:p w14:paraId="125B8DD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D5DD74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418E55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A23CC1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A598E4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8B3563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2FF467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</w:tr>
      <w:tr w:rsidR="00E8019C" w:rsidRPr="00E42A64" w14:paraId="64658DB5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5F62D2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102FBF2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2C4668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39D0C9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AF92A1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3D08C6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2A6E8F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8432EC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8</w:t>
            </w:r>
          </w:p>
        </w:tc>
      </w:tr>
      <w:tr w:rsidR="00E8019C" w:rsidRPr="00E42A64" w14:paraId="0EA34A79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26FA52A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6C420B8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3CC1876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67750F6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10DDB69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24B2B19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76530B6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6AE92E5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50B4375D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96CC47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5</w:t>
            </w:r>
          </w:p>
          <w:p w14:paraId="4CBA187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eastAsia="en-AU"/>
              </w:rPr>
              <w:t>5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1A4A7F0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50-79%</w:t>
            </w:r>
          </w:p>
          <w:p w14:paraId="36F70C0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0-4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E961B8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FAAC47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40BCF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F9E032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BEAFA3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08D885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E8019C" w:rsidRPr="00E42A64" w14:paraId="2A9D252B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CBCC8B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616E242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96D9AB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CD4972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2B769A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15C947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7B7810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5DEACE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8</w:t>
            </w:r>
          </w:p>
        </w:tc>
      </w:tr>
      <w:tr w:rsidR="00E8019C" w:rsidRPr="00E42A64" w14:paraId="04E68459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69A79C0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5E19248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059B88D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3ADE721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02CC5E4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7548EBC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09894CE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7357A87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0B0C8966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A6FF6E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3-4</w:t>
            </w:r>
          </w:p>
          <w:p w14:paraId="54604BC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3-4</w:t>
            </w:r>
          </w:p>
          <w:p w14:paraId="0D47997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3-4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0ED715F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100%</w:t>
            </w:r>
          </w:p>
          <w:p w14:paraId="6C7367B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80-99%</w:t>
            </w:r>
          </w:p>
          <w:p w14:paraId="225FE64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50-7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10F36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9567B3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C149F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3404F6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53393E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6BE3BE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</w:t>
            </w:r>
          </w:p>
        </w:tc>
      </w:tr>
      <w:tr w:rsidR="00E8019C" w:rsidRPr="00E42A64" w14:paraId="60D80965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AFFD34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4359916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E2CF0D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D1F632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82CD31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AAA410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08D0A5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1DD3C92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</w:tr>
      <w:tr w:rsidR="00E8019C" w:rsidRPr="00E42A64" w14:paraId="2C218755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5AED650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604A52C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1E5678D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7666435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4C334BA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66E961A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2253979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7BEC1D0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3476E6A6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D5184F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3-4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5B66132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0-4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5FA885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74CD65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9C75039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E5D704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61A917E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F06D71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E8019C" w:rsidRPr="00E42A64" w14:paraId="53500CC3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07B3ED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2327152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D63387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27AB32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838C62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451682D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BA710B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2338C0F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</w:tr>
      <w:tr w:rsidR="00E8019C" w:rsidRPr="00E42A64" w14:paraId="7B191DD7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41067BC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</w:tcPr>
          <w:p w14:paraId="30C7E44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7F8C4C5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445A287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51CFE66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2FC6D09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793CFC28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  <w:vAlign w:val="center"/>
          </w:tcPr>
          <w:p w14:paraId="33A2796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</w:tr>
      <w:tr w:rsidR="00E8019C" w:rsidRPr="00E42A64" w14:paraId="5E453D41" w14:textId="77777777" w:rsidTr="00AE2C56">
        <w:trPr>
          <w:trHeight w:val="283"/>
        </w:trPr>
        <w:tc>
          <w:tcPr>
            <w:tcW w:w="1132" w:type="dxa"/>
            <w:vMerge w:val="restart"/>
            <w:tcBorders>
              <w:top w:val="single" w:sz="4" w:space="0" w:color="000000" w:themeColor="text1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D9AB9BE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0-2</w:t>
            </w:r>
          </w:p>
          <w:p w14:paraId="03D4729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0-2</w:t>
            </w:r>
          </w:p>
          <w:p w14:paraId="083C9FB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0-2</w:t>
            </w:r>
          </w:p>
          <w:p w14:paraId="18C6E973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0</w:t>
            </w:r>
          </w:p>
        </w:tc>
        <w:tc>
          <w:tcPr>
            <w:tcW w:w="1281" w:type="dxa"/>
            <w:vMerge w:val="restart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</w:tcPr>
          <w:p w14:paraId="21F6915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</w:pPr>
            <w:r w:rsidRPr="00E42A64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lang w:val="en-AU" w:eastAsia="en-AU"/>
              </w:rPr>
              <w:t>100%</w:t>
            </w:r>
          </w:p>
          <w:p w14:paraId="0B32385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80-99%</w:t>
            </w:r>
          </w:p>
          <w:p w14:paraId="20A7CF2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50-79%</w:t>
            </w:r>
          </w:p>
          <w:p w14:paraId="60C3B0F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 w:cstheme="majorHAnsi"/>
                <w:color w:val="000000"/>
                <w:sz w:val="22"/>
                <w:szCs w:val="22"/>
                <w:shd w:val="clear" w:color="auto" w:fill="FFFFFF"/>
              </w:rPr>
              <w:t>0-49%</w:t>
            </w:r>
          </w:p>
        </w:tc>
        <w:tc>
          <w:tcPr>
            <w:tcW w:w="28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E68AF5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Sessions per week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1CBFD5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6F80C9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55070DB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0AA6D731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 w:themeColor="text1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D9A29E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</w:t>
            </w:r>
          </w:p>
        </w:tc>
      </w:tr>
      <w:tr w:rsidR="00E8019C" w:rsidRPr="00E42A64" w14:paraId="7EAA9FEB" w14:textId="77777777" w:rsidTr="00AE2C56">
        <w:trPr>
          <w:trHeight w:val="28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E06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000000" w:themeColor="text1"/>
            </w:tcBorders>
            <w:vAlign w:val="center"/>
          </w:tcPr>
          <w:p w14:paraId="76EB7CB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31C816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Upper/lower body exercises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79C1452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9C45C7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7D1C106D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8AF25A7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2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  <w:vAlign w:val="center"/>
          </w:tcPr>
          <w:p w14:paraId="32443B7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</w:tr>
      <w:tr w:rsidR="00E8019C" w14:paraId="33F13AA0" w14:textId="77777777" w:rsidTr="00AE2C56">
        <w:trPr>
          <w:trHeight w:val="223"/>
        </w:trPr>
        <w:tc>
          <w:tcPr>
            <w:tcW w:w="1132" w:type="dxa"/>
            <w:vMerge/>
            <w:tcBorders>
              <w:top w:val="single" w:sz="4" w:space="0" w:color="D9D9D9" w:themeColor="background1" w:themeShade="D9"/>
              <w:left w:val="nil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72C5EA1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281" w:type="dxa"/>
            <w:vMerge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DB2479A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2832" w:type="dxa"/>
            <w:tcBorders>
              <w:top w:val="single" w:sz="4" w:space="0" w:color="D9D9D9" w:themeColor="background1" w:themeShade="D9"/>
              <w:left w:val="single" w:sz="4" w:space="0" w:color="000000" w:themeColor="text1"/>
              <w:bottom w:val="single" w:sz="4" w:space="0" w:color="000000" w:themeColor="text1"/>
              <w:right w:val="single" w:sz="4" w:space="0" w:color="D9D9D9" w:themeColor="background1" w:themeShade="D9"/>
            </w:tcBorders>
            <w:vAlign w:val="center"/>
          </w:tcPr>
          <w:p w14:paraId="2B71B14B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Trunk exercises</w:t>
            </w:r>
          </w:p>
          <w:p w14:paraId="43AB55A0" w14:textId="77777777" w:rsidR="00E8019C" w:rsidRPr="00E42A64" w:rsidRDefault="00E8019C" w:rsidP="00AE2C56">
            <w:pPr>
              <w:spacing w:line="360" w:lineRule="auto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1F00AAA0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8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single" w:sz="4" w:space="0" w:color="D9D9D9" w:themeColor="background1" w:themeShade="D9"/>
            </w:tcBorders>
          </w:tcPr>
          <w:p w14:paraId="779E8B3F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2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</w:tcPr>
          <w:p w14:paraId="1850E8E6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</w:tcPr>
          <w:p w14:paraId="73038084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  <w:tc>
          <w:tcPr>
            <w:tcW w:w="85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000000" w:themeColor="text1"/>
              <w:right w:val="nil"/>
            </w:tcBorders>
          </w:tcPr>
          <w:p w14:paraId="6866344C" w14:textId="77777777" w:rsidR="00E8019C" w:rsidRPr="00E42A64" w:rsidRDefault="00E8019C" w:rsidP="00AE2C56">
            <w:pPr>
              <w:spacing w:line="360" w:lineRule="auto"/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E42A64">
              <w:rPr>
                <w:rFonts w:asciiTheme="majorHAnsi" w:hAnsiTheme="majorHAnsi"/>
                <w:sz w:val="22"/>
                <w:szCs w:val="22"/>
              </w:rPr>
              <w:t>3 x 10</w:t>
            </w:r>
          </w:p>
        </w:tc>
      </w:tr>
    </w:tbl>
    <w:p w14:paraId="7868E4CB" w14:textId="77777777" w:rsidR="00E73D50" w:rsidRDefault="00E73D50"/>
    <w:sectPr w:rsidR="00E73D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TE0sTQ2tzC1NLFU0lEKTi0uzszPAykwqgUADPoEmCwAAAA="/>
  </w:docVars>
  <w:rsids>
    <w:rsidRoot w:val="00E8019C"/>
    <w:rsid w:val="004A3370"/>
    <w:rsid w:val="00AE2C56"/>
    <w:rsid w:val="00E73D50"/>
    <w:rsid w:val="00E8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8ABF6"/>
  <w15:chartTrackingRefBased/>
  <w15:docId w15:val="{901CF737-4D99-4CDD-8CA4-C3AED13B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19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Evans</dc:creator>
  <cp:keywords/>
  <dc:description/>
  <cp:lastModifiedBy>Holly Evans</cp:lastModifiedBy>
  <cp:revision>3</cp:revision>
  <dcterms:created xsi:type="dcterms:W3CDTF">2020-06-09T02:42:00Z</dcterms:created>
  <dcterms:modified xsi:type="dcterms:W3CDTF">2020-06-09T02:54:00Z</dcterms:modified>
</cp:coreProperties>
</file>